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34FCB" w14:textId="1CC95D57" w:rsidR="007818B6" w:rsidRDefault="00BD3011">
      <w:r>
        <w:t>Q1) What did you learn as part of this exercise?</w:t>
      </w:r>
    </w:p>
    <w:p w14:paraId="470D3735" w14:textId="53603087" w:rsidR="00BD3011" w:rsidRDefault="00BD3011">
      <w:r>
        <w:t xml:space="preserve">Ans. The main thing that I learned as a part of this exercise is how we can represent any form of data and how it influences our understanding. We can understand better when the data is represented in a pictorial form. Consider as example the visualization of my own data, I have represented it in such a way that it </w:t>
      </w:r>
      <w:proofErr w:type="gramStart"/>
      <w:r>
        <w:t>represent</w:t>
      </w:r>
      <w:proofErr w:type="gramEnd"/>
      <w:r>
        <w:t xml:space="preserve"> the hour and minutes that I went in and out of the buildings on campus. From that I got to know at what hour of day I enter the building and at what hour of day I leave the building, and from that I got to k</w:t>
      </w:r>
      <w:r w:rsidR="002814AD">
        <w:t xml:space="preserve"> </w:t>
      </w:r>
      <w:r>
        <w:t>now my daily schedule pattern, I can figure out comparing to other days, how much more and how much less time I spent in the particular building. And the exercise was fun, I visualized my data using Tableau. It was fun learning Tableau.</w:t>
      </w:r>
    </w:p>
    <w:p w14:paraId="67E181C1" w14:textId="44DBC7FB" w:rsidR="002C6F87" w:rsidRDefault="002C6F87">
      <w:r>
        <w:t>Q2) How different was Phase00 from phase01?</w:t>
      </w:r>
    </w:p>
    <w:p w14:paraId="3E93B19D" w14:textId="0703BF08" w:rsidR="002C6F87" w:rsidRDefault="002C6F87">
      <w:r>
        <w:t>Ans. According to me the two phases were completely different, in phase one we had to use our own imagination a create our own sketches and in phase two we had to visualize the data using a visualization tool.</w:t>
      </w:r>
    </w:p>
    <w:p w14:paraId="693BDD56" w14:textId="0B27325C" w:rsidR="00BD3011" w:rsidRDefault="00BD3011">
      <w:r>
        <w:t>Q</w:t>
      </w:r>
      <w:r w:rsidR="00C73C52">
        <w:t>3</w:t>
      </w:r>
      <w:r>
        <w:t>)</w:t>
      </w:r>
      <w:r w:rsidR="008121A9">
        <w:t xml:space="preserve"> </w:t>
      </w:r>
      <w:r>
        <w:t xml:space="preserve">How did prototyping help you, did it influence your data </w:t>
      </w:r>
      <w:r w:rsidR="002C6F87">
        <w:t>organization</w:t>
      </w:r>
      <w:r>
        <w:t>?</w:t>
      </w:r>
    </w:p>
    <w:p w14:paraId="2332C3EB" w14:textId="67619998" w:rsidR="00BD3011" w:rsidRDefault="008121A9">
      <w:r>
        <w:t>Ans. Data prototyping helped me get the idea of columns and rows that should be added. It gave me an idea whether by adding a certain column or a row will affect the visualization and accordingly I altered the data.</w:t>
      </w:r>
    </w:p>
    <w:p w14:paraId="4A8FF3C5" w14:textId="63340839" w:rsidR="008121A9" w:rsidRDefault="002C6F87">
      <w:r>
        <w:t>Q</w:t>
      </w:r>
      <w:r w:rsidR="00C73C52">
        <w:t>4</w:t>
      </w:r>
      <w:r>
        <w:t>) What different did you have to do in phase01 from phase00?</w:t>
      </w:r>
    </w:p>
    <w:p w14:paraId="70070FEA" w14:textId="34A846A4" w:rsidR="002C6F87" w:rsidRDefault="002C6F87">
      <w:r>
        <w:t xml:space="preserve">Ans. The difference was that here we had to use </w:t>
      </w:r>
      <w:proofErr w:type="gramStart"/>
      <w:r>
        <w:t>an</w:t>
      </w:r>
      <w:proofErr w:type="gramEnd"/>
      <w:r>
        <w:t xml:space="preserve"> tool to design our visualization. </w:t>
      </w:r>
    </w:p>
    <w:p w14:paraId="69AE0381" w14:textId="678F455A" w:rsidR="00EC45FD" w:rsidRDefault="00EC45FD">
      <w:r>
        <w:t>Q</w:t>
      </w:r>
      <w:r w:rsidR="00C73C52">
        <w:t>5</w:t>
      </w:r>
      <w:r>
        <w:t>) What was the bigg</w:t>
      </w:r>
      <w:bookmarkStart w:id="0" w:name="_GoBack"/>
      <w:bookmarkEnd w:id="0"/>
      <w:r>
        <w:t xml:space="preserve">est challenge </w:t>
      </w:r>
      <w:r w:rsidR="002C6F87">
        <w:t>in Phase01</w:t>
      </w:r>
      <w:r>
        <w:t>?</w:t>
      </w:r>
    </w:p>
    <w:p w14:paraId="70C7B862" w14:textId="6194ADF1" w:rsidR="008121A9" w:rsidRDefault="008121A9">
      <w:r>
        <w:t xml:space="preserve">Ans. The challenge that I faced was learning the basics about Tableau. Because it is easy to imagine but was </w:t>
      </w:r>
      <w:proofErr w:type="gramStart"/>
      <w:r>
        <w:t>quiet</w:t>
      </w:r>
      <w:proofErr w:type="gramEnd"/>
      <w:r>
        <w:t xml:space="preserve"> difficult to implement.</w:t>
      </w:r>
    </w:p>
    <w:p w14:paraId="3BE59BCD" w14:textId="77777777" w:rsidR="008121A9" w:rsidRDefault="008121A9"/>
    <w:sectPr w:rsidR="008121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B2DB0" w14:textId="77777777" w:rsidR="0022201F" w:rsidRDefault="0022201F" w:rsidP="008121A9">
      <w:pPr>
        <w:spacing w:after="0" w:line="240" w:lineRule="auto"/>
      </w:pPr>
      <w:r>
        <w:separator/>
      </w:r>
    </w:p>
  </w:endnote>
  <w:endnote w:type="continuationSeparator" w:id="0">
    <w:p w14:paraId="35FA70C1" w14:textId="77777777" w:rsidR="0022201F" w:rsidRDefault="0022201F" w:rsidP="00812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981C1" w14:textId="77777777" w:rsidR="0022201F" w:rsidRDefault="0022201F" w:rsidP="008121A9">
      <w:pPr>
        <w:spacing w:after="0" w:line="240" w:lineRule="auto"/>
      </w:pPr>
      <w:r>
        <w:separator/>
      </w:r>
    </w:p>
  </w:footnote>
  <w:footnote w:type="continuationSeparator" w:id="0">
    <w:p w14:paraId="6DD2D2B9" w14:textId="77777777" w:rsidR="0022201F" w:rsidRDefault="0022201F" w:rsidP="008121A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jY0szA2NTE0MTFR0lEKTi0uzszPAykwrgUA9m8+ICwAAAA="/>
  </w:docVars>
  <w:rsids>
    <w:rsidRoot w:val="007818B6"/>
    <w:rsid w:val="0022201F"/>
    <w:rsid w:val="002814AD"/>
    <w:rsid w:val="002C6F87"/>
    <w:rsid w:val="007736B7"/>
    <w:rsid w:val="007818B6"/>
    <w:rsid w:val="008121A9"/>
    <w:rsid w:val="00BD3011"/>
    <w:rsid w:val="00C73C52"/>
    <w:rsid w:val="00E07686"/>
    <w:rsid w:val="00EC45FD"/>
    <w:rsid w:val="00EF4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E41D0"/>
  <w15:chartTrackingRefBased/>
  <w15:docId w15:val="{C7F46D81-B4E0-411A-9F7B-148944B50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1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1A9"/>
  </w:style>
  <w:style w:type="paragraph" w:styleId="Footer">
    <w:name w:val="footer"/>
    <w:basedOn w:val="Normal"/>
    <w:link w:val="FooterChar"/>
    <w:uiPriority w:val="99"/>
    <w:unhideWhenUsed/>
    <w:rsid w:val="008121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darshan</dc:creator>
  <cp:keywords/>
  <dc:description/>
  <cp:lastModifiedBy>dev darshan</cp:lastModifiedBy>
  <cp:revision>10</cp:revision>
  <dcterms:created xsi:type="dcterms:W3CDTF">2019-02-26T02:52:00Z</dcterms:created>
  <dcterms:modified xsi:type="dcterms:W3CDTF">2019-02-26T05:38:00Z</dcterms:modified>
</cp:coreProperties>
</file>